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784294C7" w14:textId="5A994C4F" w:rsidR="00A47CA3" w:rsidRPr="00A47CA3" w:rsidRDefault="00A47CA3" w:rsidP="009D18E8">
      <w:pPr>
        <w:rPr>
          <w:rStyle w:val="Hyperlink"/>
          <w:rFonts w:ascii="Mulish" w:hAnsi="Mulish"/>
        </w:rPr>
      </w:pPr>
      <w:hyperlink r:id="rId16" w:history="1">
        <w:r w:rsidRPr="00A47CA3">
          <w:rPr>
            <w:rStyle w:val="Hyperlink"/>
            <w:rFonts w:ascii="Mulish" w:hAnsi="Mulish"/>
            <w:shd w:val="clear" w:color="auto" w:fill="DBE5F1" w:themeFill="accent1" w:themeFillTint="33"/>
          </w:rPr>
          <w:t>Best Emergency Services Collaborati</w:t>
        </w:r>
        <w:r>
          <w:rPr>
            <w:rStyle w:val="Hyperlink"/>
            <w:rFonts w:ascii="Mulish" w:hAnsi="Mulish"/>
            <w:shd w:val="clear" w:color="auto" w:fill="DBE5F1" w:themeFill="accent1" w:themeFillTint="33"/>
          </w:rPr>
          <w:t>on</w:t>
        </w:r>
      </w:hyperlink>
    </w:p>
    <w:p w14:paraId="74D733E6" w14:textId="721AFBB8" w:rsidR="003230F9" w:rsidRPr="00783CF5" w:rsidRDefault="003230F9" w:rsidP="009D18E8">
      <w:pPr>
        <w:rPr>
          <w:rStyle w:val="Hyperlink"/>
          <w:rFonts w:ascii="Mulish" w:hAnsi="Mulish"/>
        </w:rPr>
      </w:pPr>
      <w:r w:rsidRPr="00783CF5">
        <w:rPr>
          <w:rStyle w:val="Hyperlink"/>
          <w:rFonts w:ascii="Mulish" w:hAnsi="Mulish"/>
        </w:rPr>
        <w:t xml:space="preserve"> </w:t>
      </w: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A47CA3">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1588D"/>
    <w:rsid w:val="000210A0"/>
    <w:rsid w:val="000316BA"/>
    <w:rsid w:val="00035D68"/>
    <w:rsid w:val="000406C2"/>
    <w:rsid w:val="00040DFF"/>
    <w:rsid w:val="0004385D"/>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C7010"/>
    <w:rsid w:val="001D0551"/>
    <w:rsid w:val="001D46A0"/>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97B"/>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66CF"/>
    <w:rsid w:val="003470AE"/>
    <w:rsid w:val="00350E04"/>
    <w:rsid w:val="00352B1A"/>
    <w:rsid w:val="00356BF8"/>
    <w:rsid w:val="00364126"/>
    <w:rsid w:val="0037088A"/>
    <w:rsid w:val="00381861"/>
    <w:rsid w:val="003924DC"/>
    <w:rsid w:val="00396112"/>
    <w:rsid w:val="00396D65"/>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46519"/>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85E8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4674B"/>
    <w:rsid w:val="00850207"/>
    <w:rsid w:val="00854226"/>
    <w:rsid w:val="008549A5"/>
    <w:rsid w:val="00854B7E"/>
    <w:rsid w:val="00856A5B"/>
    <w:rsid w:val="00861688"/>
    <w:rsid w:val="00862086"/>
    <w:rsid w:val="008631D5"/>
    <w:rsid w:val="008656C2"/>
    <w:rsid w:val="008719E1"/>
    <w:rsid w:val="008773D7"/>
    <w:rsid w:val="008A2E1F"/>
    <w:rsid w:val="008A3E6A"/>
    <w:rsid w:val="008A41E1"/>
    <w:rsid w:val="008A74B5"/>
    <w:rsid w:val="008B39C1"/>
    <w:rsid w:val="008B7F44"/>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147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130E"/>
    <w:rsid w:val="009F6EBB"/>
    <w:rsid w:val="00A02C49"/>
    <w:rsid w:val="00A07E5C"/>
    <w:rsid w:val="00A14F42"/>
    <w:rsid w:val="00A17747"/>
    <w:rsid w:val="00A17CCD"/>
    <w:rsid w:val="00A24DE9"/>
    <w:rsid w:val="00A30D73"/>
    <w:rsid w:val="00A3370F"/>
    <w:rsid w:val="00A410E0"/>
    <w:rsid w:val="00A43806"/>
    <w:rsid w:val="00A438C8"/>
    <w:rsid w:val="00A44C2E"/>
    <w:rsid w:val="00A47CA3"/>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5DC"/>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B36AA"/>
    <w:rsid w:val="00CB5811"/>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A08"/>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best-emergency-services-collaboratio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3</cp:revision>
  <cp:lastPrinted>2019-10-24T14:20:00Z</cp:lastPrinted>
  <dcterms:created xsi:type="dcterms:W3CDTF">2021-10-04T13:42:00Z</dcterms:created>
  <dcterms:modified xsi:type="dcterms:W3CDTF">2021-10-0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